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160" w:type="dxa"/>
        <w:tblInd w:w="-7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2025"/>
        <w:gridCol w:w="1395"/>
        <w:gridCol w:w="1080"/>
        <w:gridCol w:w="853"/>
        <w:gridCol w:w="2027"/>
        <w:gridCol w:w="1890"/>
      </w:tblGrid>
      <w:tr w:rsidR="00B362E6" w:rsidRPr="000754FA" w14:paraId="14A39CBE" w14:textId="77777777" w:rsidTr="00E238E0">
        <w:trPr>
          <w:trHeight w:val="2696"/>
        </w:trPr>
        <w:tc>
          <w:tcPr>
            <w:tcW w:w="3915" w:type="dxa"/>
            <w:gridSpan w:val="2"/>
          </w:tcPr>
          <w:p w14:paraId="0953299B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3328" w:type="dxa"/>
            <w:gridSpan w:val="3"/>
          </w:tcPr>
          <w:p w14:paraId="566FD4CE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3917" w:type="dxa"/>
            <w:gridSpan w:val="2"/>
          </w:tcPr>
          <w:p w14:paraId="1B43D734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</w:tr>
      <w:tr w:rsidR="00B362E6" w:rsidRPr="000754FA" w14:paraId="219F321F" w14:textId="77777777" w:rsidTr="00E238E0">
        <w:trPr>
          <w:trHeight w:val="5126"/>
        </w:trPr>
        <w:tc>
          <w:tcPr>
            <w:tcW w:w="1890" w:type="dxa"/>
          </w:tcPr>
          <w:p w14:paraId="63C0D700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7380" w:type="dxa"/>
            <w:gridSpan w:val="5"/>
            <w:vAlign w:val="center"/>
          </w:tcPr>
          <w:tbl>
            <w:tblPr>
              <w:tblStyle w:val="TableGrid"/>
              <w:tblW w:w="0" w:type="auto"/>
              <w:jc w:val="center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91"/>
            </w:tblGrid>
            <w:tr w:rsidR="007661D3" w14:paraId="0C7882CC" w14:textId="77777777" w:rsidTr="00C678E7">
              <w:trPr>
                <w:jc w:val="center"/>
              </w:trPr>
              <w:tc>
                <w:tcPr>
                  <w:tcW w:w="0" w:type="auto"/>
                  <w:tcBorders>
                    <w:top w:val="single" w:sz="24" w:space="0" w:color="1E4959"/>
                    <w:left w:val="single" w:sz="24" w:space="0" w:color="1E4959"/>
                    <w:bottom w:val="single" w:sz="24" w:space="0" w:color="1E4959"/>
                    <w:right w:val="single" w:sz="24" w:space="0" w:color="1E4959"/>
                  </w:tcBorders>
                  <w:tcMar>
                    <w:left w:w="0" w:type="dxa"/>
                    <w:right w:w="0" w:type="dxa"/>
                  </w:tcMar>
                  <w:vAlign w:val="center"/>
                </w:tcPr>
                <w:p w14:paraId="728C53D2" w14:textId="77551A27" w:rsidR="007661D3" w:rsidRDefault="00747DE9" w:rsidP="00E238E0">
                  <w:pPr>
                    <w:jc w:val="center"/>
                    <w:rPr>
                      <w:rFonts w:cs="Arial"/>
                      <w:iCs/>
                      <w:color w:val="7F7F7F"/>
                      <w:szCs w:val="22"/>
                    </w:rPr>
                  </w:pPr>
                  <w:r>
                    <w:rPr>
                      <w:rFonts w:cs="Arial"/>
                      <w:noProof/>
                      <w:szCs w:val="22"/>
                    </w:rPr>
                    <w:t>${SubjectPhoto</w:t>
                  </w:r>
                  <w:r w:rsidR="003D69E2">
                    <w:rPr>
                      <w:rFonts w:cs="Arial"/>
                      <w:noProof/>
                      <w:szCs w:val="22"/>
                    </w:rPr>
                    <w:t>:</w:t>
                  </w:r>
                  <w:r w:rsidR="00CF4BD2">
                    <w:rPr>
                      <w:rFonts w:cs="Arial"/>
                      <w:noProof/>
                      <w:szCs w:val="22"/>
                    </w:rPr>
                    <w:t>500:</w:t>
                  </w:r>
                  <w:r w:rsidR="00AA1090">
                    <w:rPr>
                      <w:rFonts w:cs="Arial"/>
                      <w:noProof/>
                      <w:szCs w:val="22"/>
                    </w:rPr>
                    <w:t>3</w:t>
                  </w:r>
                  <w:r w:rsidR="00283976">
                    <w:rPr>
                      <w:rFonts w:cs="Arial"/>
                      <w:noProof/>
                      <w:szCs w:val="22"/>
                    </w:rPr>
                    <w:t>25</w:t>
                  </w:r>
                  <w:r>
                    <w:rPr>
                      <w:rFonts w:cs="Arial"/>
                      <w:noProof/>
                      <w:szCs w:val="22"/>
                    </w:rPr>
                    <w:t>}</w:t>
                  </w:r>
                </w:p>
              </w:tc>
            </w:tr>
          </w:tbl>
          <w:p w14:paraId="7804FAC1" w14:textId="6E127662" w:rsidR="00B362E6" w:rsidRPr="007661D3" w:rsidRDefault="00B362E6" w:rsidP="00E238E0">
            <w:pPr>
              <w:jc w:val="center"/>
              <w:rPr>
                <w:rFonts w:cs="Arial"/>
                <w:iCs/>
                <w:color w:val="7F7F7F"/>
                <w:szCs w:val="22"/>
              </w:rPr>
            </w:pPr>
          </w:p>
        </w:tc>
        <w:tc>
          <w:tcPr>
            <w:tcW w:w="1890" w:type="dxa"/>
          </w:tcPr>
          <w:p w14:paraId="7214C38F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</w:tr>
      <w:tr w:rsidR="00B362E6" w:rsidRPr="000754FA" w14:paraId="78451503" w14:textId="77777777" w:rsidTr="00E238E0">
        <w:tc>
          <w:tcPr>
            <w:tcW w:w="5310" w:type="dxa"/>
            <w:gridSpan w:val="3"/>
          </w:tcPr>
          <w:p w14:paraId="73529BC3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1080" w:type="dxa"/>
          </w:tcPr>
          <w:p w14:paraId="432E7323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6803E3BF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</w:tr>
      <w:tr w:rsidR="00B362E6" w:rsidRPr="000754FA" w14:paraId="4647401E" w14:textId="77777777" w:rsidTr="00E238E0">
        <w:tc>
          <w:tcPr>
            <w:tcW w:w="5310" w:type="dxa"/>
            <w:gridSpan w:val="3"/>
          </w:tcPr>
          <w:p w14:paraId="0D44133F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1080" w:type="dxa"/>
          </w:tcPr>
          <w:p w14:paraId="07A314CF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1661F02A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</w:tr>
      <w:tr w:rsidR="00B362E6" w:rsidRPr="000754FA" w14:paraId="7B8247C9" w14:textId="77777777" w:rsidTr="00E238E0">
        <w:trPr>
          <w:trHeight w:val="509"/>
        </w:trPr>
        <w:tc>
          <w:tcPr>
            <w:tcW w:w="5310" w:type="dxa"/>
            <w:gridSpan w:val="3"/>
          </w:tcPr>
          <w:p w14:paraId="367395F7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1080" w:type="dxa"/>
          </w:tcPr>
          <w:p w14:paraId="0B4D011F" w14:textId="77777777" w:rsidR="00B362E6" w:rsidRPr="00073024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sdt>
            <w:sdtPr>
              <w:rPr>
                <w:rFonts w:cs="Arial"/>
                <w:smallCaps/>
                <w:color w:val="FFFFFF" w:themeColor="background1"/>
                <w:sz w:val="32"/>
                <w:szCs w:val="22"/>
                <w:highlight w:val="green"/>
              </w:rPr>
              <w:alias w:val="APPRAISAL REPORT"/>
              <w:tag w:val="APPRAISAL REPORT"/>
              <w:id w:val="-346552888"/>
              <w:placeholder>
                <w:docPart w:val="DefaultPlaceholder_-1854013438"/>
              </w:placeholder>
              <w:comboBox>
                <w:listItem w:value="Choose an item."/>
                <w:listItem w:displayText="APPRAISAL REPORT" w:value="APPRAISAL REPORT"/>
                <w:listItem w:displayText="RESTRICTED REPORT" w:value="RESTRICTED REPORT"/>
                <w:listItem w:displayText="EVALUATION REPORT" w:value="EVALUATION REPORT"/>
                <w:listItem w:displayText="CONSULTING REPORT" w:value="CONSULTING REPORT"/>
              </w:comboBox>
            </w:sdtPr>
            <w:sdtEndPr/>
            <w:sdtContent>
              <w:p w14:paraId="2430B451" w14:textId="1418790E" w:rsidR="00B362E6" w:rsidRPr="00EC1474" w:rsidRDefault="00B362E6" w:rsidP="00E238E0">
                <w:pPr>
                  <w:rPr>
                    <w:rFonts w:cs="Arial"/>
                    <w:i/>
                    <w:smallCaps/>
                    <w:color w:val="FFFFFF" w:themeColor="background1"/>
                    <w:szCs w:val="22"/>
                    <w:highlight w:val="green"/>
                  </w:rPr>
                </w:pPr>
                <w:r w:rsidRPr="00EC1474">
                  <w:rPr>
                    <w:rFonts w:cs="Arial"/>
                    <w:smallCaps/>
                    <w:color w:val="FFFFFF" w:themeColor="background1"/>
                    <w:sz w:val="32"/>
                    <w:szCs w:val="22"/>
                    <w:highlight w:val="green"/>
                  </w:rPr>
                  <w:t>Appraisal Report</w:t>
                </w:r>
              </w:p>
            </w:sdtContent>
          </w:sdt>
        </w:tc>
      </w:tr>
      <w:tr w:rsidR="00B362E6" w:rsidRPr="000754FA" w14:paraId="2456DD8A" w14:textId="77777777" w:rsidTr="00E238E0">
        <w:tc>
          <w:tcPr>
            <w:tcW w:w="5310" w:type="dxa"/>
            <w:gridSpan w:val="3"/>
          </w:tcPr>
          <w:p w14:paraId="5008EB58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1080" w:type="dxa"/>
          </w:tcPr>
          <w:p w14:paraId="01397C98" w14:textId="77777777" w:rsidR="00B362E6" w:rsidRPr="00760665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156D7CBB" w14:textId="0CDEE5F1" w:rsidR="00B362E6" w:rsidRPr="00812E2D" w:rsidRDefault="00F06BAA" w:rsidP="009B4A46">
            <w:pPr>
              <w:rPr>
                <w:rFonts w:cs="Arial"/>
                <w:i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 w:rsidR="004963F0" w:rsidRPr="004963F0">
              <w:rPr>
                <w:rFonts w:cs="Arial"/>
                <w:color w:val="FFFFFF" w:themeColor="background1"/>
                <w:szCs w:val="22"/>
              </w:rPr>
              <w:t>propname</w:t>
            </w:r>
            <w:proofErr w:type="spellEnd"/>
            <w:r>
              <w:rPr>
                <w:rFonts w:cs="Arial"/>
                <w:color w:val="FFFFFF" w:themeColor="background1"/>
                <w:szCs w:val="22"/>
              </w:rPr>
              <w:t>}</w:t>
            </w:r>
          </w:p>
        </w:tc>
      </w:tr>
      <w:tr w:rsidR="00B362E6" w:rsidRPr="000754FA" w14:paraId="7EC9B465" w14:textId="77777777" w:rsidTr="00E238E0">
        <w:tc>
          <w:tcPr>
            <w:tcW w:w="5310" w:type="dxa"/>
            <w:gridSpan w:val="3"/>
          </w:tcPr>
          <w:p w14:paraId="337DC0AD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1080" w:type="dxa"/>
          </w:tcPr>
          <w:p w14:paraId="7A557E41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3CD97E29" w14:textId="265B7389" w:rsidR="00B362E6" w:rsidRPr="00812E2D" w:rsidRDefault="00F06BAA" w:rsidP="00E238E0">
            <w:pPr>
              <w:rPr>
                <w:rFonts w:cs="Arial"/>
                <w:i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${</w:t>
            </w:r>
            <w:r w:rsidR="00812E2D">
              <w:rPr>
                <w:rFonts w:cs="Arial"/>
                <w:color w:val="FFFFFF" w:themeColor="background1"/>
                <w:szCs w:val="22"/>
              </w:rPr>
              <w:t>address</w:t>
            </w:r>
            <w:r>
              <w:rPr>
                <w:rFonts w:cs="Arial"/>
                <w:color w:val="FFFFFF" w:themeColor="background1"/>
                <w:szCs w:val="22"/>
              </w:rPr>
              <w:t>}</w:t>
            </w:r>
          </w:p>
        </w:tc>
      </w:tr>
      <w:tr w:rsidR="00B362E6" w:rsidRPr="000754FA" w14:paraId="41BE29BE" w14:textId="77777777" w:rsidTr="00E238E0">
        <w:tc>
          <w:tcPr>
            <w:tcW w:w="5310" w:type="dxa"/>
            <w:gridSpan w:val="3"/>
          </w:tcPr>
          <w:p w14:paraId="1B1A8E2A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1080" w:type="dxa"/>
          </w:tcPr>
          <w:p w14:paraId="64CCA451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19C8A712" w14:textId="7F4800AC" w:rsidR="00B362E6" w:rsidRPr="00812E2D" w:rsidRDefault="00F06BAA" w:rsidP="00E238E0">
            <w:pPr>
              <w:rPr>
                <w:rFonts w:cs="Arial"/>
                <w:i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 w:rsidR="00812E2D">
              <w:rPr>
                <w:rFonts w:cs="Arial"/>
                <w:color w:val="FFFFFF" w:themeColor="background1"/>
                <w:szCs w:val="22"/>
              </w:rPr>
              <w:t>citystatezip</w:t>
            </w:r>
            <w:proofErr w:type="spellEnd"/>
            <w:r>
              <w:rPr>
                <w:rFonts w:cs="Arial"/>
                <w:color w:val="FFFFFF" w:themeColor="background1"/>
                <w:szCs w:val="22"/>
              </w:rPr>
              <w:t>}</w:t>
            </w:r>
          </w:p>
        </w:tc>
      </w:tr>
      <w:tr w:rsidR="00B362E6" w:rsidRPr="000754FA" w14:paraId="532E6EBB" w14:textId="77777777" w:rsidTr="00E238E0">
        <w:tc>
          <w:tcPr>
            <w:tcW w:w="5310" w:type="dxa"/>
            <w:gridSpan w:val="3"/>
          </w:tcPr>
          <w:p w14:paraId="37542D73" w14:textId="77777777" w:rsidR="00B362E6" w:rsidRPr="000754FA" w:rsidRDefault="00B362E6" w:rsidP="00E238E0">
            <w:pPr>
              <w:tabs>
                <w:tab w:val="left" w:pos="3660"/>
              </w:tabs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1080" w:type="dxa"/>
          </w:tcPr>
          <w:p w14:paraId="33605CEF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12DA1398" w14:textId="77777777" w:rsidR="00B362E6" w:rsidRPr="00812E2D" w:rsidRDefault="00B362E6" w:rsidP="00E238E0">
            <w:pPr>
              <w:rPr>
                <w:rFonts w:cs="Arial"/>
                <w:i/>
                <w:color w:val="FFFFFF" w:themeColor="background1"/>
                <w:szCs w:val="22"/>
              </w:rPr>
            </w:pPr>
          </w:p>
        </w:tc>
      </w:tr>
      <w:tr w:rsidR="00B362E6" w:rsidRPr="000754FA" w14:paraId="73131138" w14:textId="77777777" w:rsidTr="00E238E0">
        <w:tc>
          <w:tcPr>
            <w:tcW w:w="5310" w:type="dxa"/>
            <w:gridSpan w:val="3"/>
          </w:tcPr>
          <w:p w14:paraId="375AE4D6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1080" w:type="dxa"/>
          </w:tcPr>
          <w:p w14:paraId="3509A49C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4DFCB75C" w14:textId="65549284" w:rsidR="00B362E6" w:rsidRPr="00812E2D" w:rsidRDefault="00B362E6" w:rsidP="007706F1">
            <w:pPr>
              <w:rPr>
                <w:rFonts w:cs="Arial"/>
                <w:i/>
                <w:color w:val="FFFFFF" w:themeColor="background1"/>
                <w:szCs w:val="22"/>
              </w:rPr>
            </w:pPr>
            <w:r w:rsidRPr="00812E2D">
              <w:rPr>
                <w:rFonts w:cs="Arial"/>
                <w:color w:val="FFFFFF" w:themeColor="background1"/>
                <w:szCs w:val="22"/>
              </w:rPr>
              <w:t xml:space="preserve">Report Date:  </w:t>
            </w:r>
            <w:r w:rsidR="00F06BAA"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 w:rsidR="00812E2D">
              <w:rPr>
                <w:rFonts w:cs="Arial"/>
                <w:color w:val="FFFFFF" w:themeColor="background1"/>
                <w:szCs w:val="22"/>
              </w:rPr>
              <w:t>DueDate</w:t>
            </w:r>
            <w:proofErr w:type="spellEnd"/>
            <w:r w:rsidR="00F06BAA">
              <w:rPr>
                <w:rFonts w:cs="Arial"/>
                <w:color w:val="FFFFFF" w:themeColor="background1"/>
                <w:szCs w:val="22"/>
              </w:rPr>
              <w:t>}</w:t>
            </w:r>
          </w:p>
        </w:tc>
      </w:tr>
      <w:tr w:rsidR="00B362E6" w:rsidRPr="000754FA" w14:paraId="74AA9630" w14:textId="77777777" w:rsidTr="00E238E0">
        <w:trPr>
          <w:trHeight w:val="410"/>
        </w:trPr>
        <w:tc>
          <w:tcPr>
            <w:tcW w:w="5310" w:type="dxa"/>
            <w:gridSpan w:val="3"/>
          </w:tcPr>
          <w:p w14:paraId="3D889884" w14:textId="77777777" w:rsidR="00B362E6" w:rsidRPr="000754FA" w:rsidRDefault="00B362E6" w:rsidP="00E238E0">
            <w:pPr>
              <w:rPr>
                <w:rFonts w:cs="Arial"/>
                <w:i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smallCaps/>
                <w:color w:val="FFFFFF" w:themeColor="background1"/>
                <w:sz w:val="32"/>
                <w:szCs w:val="22"/>
              </w:rPr>
              <w:t>L3 Valuation</w:t>
            </w:r>
          </w:p>
        </w:tc>
        <w:tc>
          <w:tcPr>
            <w:tcW w:w="1080" w:type="dxa"/>
          </w:tcPr>
          <w:p w14:paraId="3C4FCD81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  <w:vAlign w:val="bottom"/>
          </w:tcPr>
          <w:p w14:paraId="5C8BA7A0" w14:textId="7CFAD55A" w:rsidR="00B362E6" w:rsidRPr="00812E2D" w:rsidRDefault="00B362E6">
            <w:pPr>
              <w:jc w:val="left"/>
              <w:rPr>
                <w:rFonts w:cs="Arial"/>
                <w:i/>
                <w:color w:val="FFFFFF" w:themeColor="background1"/>
                <w:szCs w:val="22"/>
              </w:rPr>
            </w:pPr>
            <w:r w:rsidRPr="00812E2D">
              <w:rPr>
                <w:rFonts w:cs="Arial"/>
                <w:color w:val="FFFFFF" w:themeColor="background1"/>
                <w:szCs w:val="22"/>
              </w:rPr>
              <w:t xml:space="preserve">L3 File No.:     </w:t>
            </w:r>
            <w:r w:rsidR="00F06BAA"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 w:rsidR="00812E2D">
              <w:rPr>
                <w:rFonts w:cs="Arial"/>
                <w:color w:val="FFFFFF" w:themeColor="background1"/>
                <w:szCs w:val="22"/>
              </w:rPr>
              <w:t>reportname</w:t>
            </w:r>
            <w:proofErr w:type="spellEnd"/>
            <w:r w:rsidR="00F06BAA">
              <w:rPr>
                <w:rFonts w:cs="Arial"/>
                <w:color w:val="FFFFFF" w:themeColor="background1"/>
                <w:szCs w:val="22"/>
              </w:rPr>
              <w:t>}</w:t>
            </w:r>
          </w:p>
        </w:tc>
      </w:tr>
      <w:tr w:rsidR="00B362E6" w:rsidRPr="000754FA" w14:paraId="01C023BE" w14:textId="77777777" w:rsidTr="00556CA1">
        <w:trPr>
          <w:trHeight w:val="331"/>
        </w:trPr>
        <w:tc>
          <w:tcPr>
            <w:tcW w:w="5310" w:type="dxa"/>
            <w:gridSpan w:val="3"/>
          </w:tcPr>
          <w:p w14:paraId="4F50B350" w14:textId="77777777" w:rsidR="00B362E6" w:rsidRPr="000754FA" w:rsidRDefault="00B362E6" w:rsidP="00E238E0">
            <w:pPr>
              <w:rPr>
                <w:rFonts w:cs="Arial"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16850 SW Upper Boones Ferry Road</w:t>
            </w:r>
            <w:r w:rsidRPr="000754FA">
              <w:rPr>
                <w:rFonts w:cs="Arial"/>
                <w:color w:val="FFFFFF" w:themeColor="background1"/>
                <w:szCs w:val="22"/>
              </w:rPr>
              <w:t xml:space="preserve">, Suite </w:t>
            </w:r>
            <w:r>
              <w:rPr>
                <w:rFonts w:cs="Arial"/>
                <w:color w:val="FFFFFF" w:themeColor="background1"/>
                <w:szCs w:val="22"/>
              </w:rPr>
              <w:t>A</w:t>
            </w:r>
          </w:p>
        </w:tc>
        <w:tc>
          <w:tcPr>
            <w:tcW w:w="1080" w:type="dxa"/>
          </w:tcPr>
          <w:p w14:paraId="65FBD1E9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08B0CD49" w14:textId="77777777" w:rsidR="00B362E6" w:rsidRPr="00812E2D" w:rsidRDefault="00B362E6" w:rsidP="00E238E0">
            <w:pPr>
              <w:rPr>
                <w:rFonts w:cs="Arial"/>
                <w:i/>
                <w:color w:val="FFFFFF" w:themeColor="background1"/>
                <w:szCs w:val="22"/>
              </w:rPr>
            </w:pPr>
          </w:p>
        </w:tc>
      </w:tr>
      <w:tr w:rsidR="00B362E6" w:rsidRPr="000754FA" w14:paraId="3934C377" w14:textId="77777777" w:rsidTr="00E238E0">
        <w:tc>
          <w:tcPr>
            <w:tcW w:w="5310" w:type="dxa"/>
            <w:gridSpan w:val="3"/>
          </w:tcPr>
          <w:p w14:paraId="4327E8AB" w14:textId="77777777" w:rsidR="00B362E6" w:rsidRPr="000754FA" w:rsidRDefault="00B362E6" w:rsidP="00E238E0">
            <w:pPr>
              <w:rPr>
                <w:rFonts w:cs="Arial"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Durham</w:t>
            </w:r>
            <w:r w:rsidRPr="000754FA">
              <w:rPr>
                <w:rFonts w:cs="Arial"/>
                <w:color w:val="FFFFFF" w:themeColor="background1"/>
                <w:szCs w:val="22"/>
              </w:rPr>
              <w:t>, OR 97</w:t>
            </w:r>
            <w:r>
              <w:rPr>
                <w:rFonts w:cs="Arial"/>
                <w:color w:val="FFFFFF" w:themeColor="background1"/>
                <w:szCs w:val="22"/>
              </w:rPr>
              <w:t>224</w:t>
            </w:r>
          </w:p>
        </w:tc>
        <w:tc>
          <w:tcPr>
            <w:tcW w:w="1080" w:type="dxa"/>
          </w:tcPr>
          <w:p w14:paraId="6D15CE40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78964DD4" w14:textId="77777777" w:rsidR="00B362E6" w:rsidRPr="00812E2D" w:rsidRDefault="00B362E6" w:rsidP="00E238E0">
            <w:pPr>
              <w:rPr>
                <w:rFonts w:cs="Arial"/>
                <w:i/>
                <w:color w:val="FFFFFF" w:themeColor="background1"/>
                <w:szCs w:val="22"/>
              </w:rPr>
            </w:pPr>
          </w:p>
        </w:tc>
      </w:tr>
      <w:tr w:rsidR="006E4C75" w:rsidRPr="000754FA" w14:paraId="03335674" w14:textId="77777777" w:rsidTr="00E238E0">
        <w:tc>
          <w:tcPr>
            <w:tcW w:w="5310" w:type="dxa"/>
            <w:gridSpan w:val="3"/>
            <w:vAlign w:val="bottom"/>
          </w:tcPr>
          <w:p w14:paraId="383B730A" w14:textId="77777777" w:rsidR="006E4C75" w:rsidRPr="000754FA" w:rsidRDefault="006E4C75" w:rsidP="00E238E0">
            <w:pPr>
              <w:jc w:val="left"/>
              <w:rPr>
                <w:rFonts w:cs="Arial"/>
                <w:color w:val="FFFFFF" w:themeColor="background1"/>
                <w:szCs w:val="22"/>
              </w:rPr>
            </w:pPr>
          </w:p>
        </w:tc>
        <w:tc>
          <w:tcPr>
            <w:tcW w:w="1080" w:type="dxa"/>
          </w:tcPr>
          <w:p w14:paraId="5BB9130F" w14:textId="77777777" w:rsidR="006E4C75" w:rsidRPr="000754FA" w:rsidRDefault="006E4C75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661D0AC7" w14:textId="77777777" w:rsidR="006E4C75" w:rsidRPr="00812E2D" w:rsidRDefault="006E4C75" w:rsidP="00E238E0">
            <w:pPr>
              <w:rPr>
                <w:rFonts w:cs="Arial"/>
                <w:smallCaps/>
                <w:color w:val="FFFFFF" w:themeColor="background1"/>
                <w:sz w:val="32"/>
                <w:szCs w:val="22"/>
              </w:rPr>
            </w:pPr>
          </w:p>
        </w:tc>
      </w:tr>
      <w:tr w:rsidR="00B362E6" w:rsidRPr="000754FA" w14:paraId="4A16A0DC" w14:textId="77777777" w:rsidTr="00E238E0">
        <w:tc>
          <w:tcPr>
            <w:tcW w:w="5310" w:type="dxa"/>
            <w:gridSpan w:val="3"/>
            <w:vAlign w:val="bottom"/>
          </w:tcPr>
          <w:p w14:paraId="638851AB" w14:textId="77777777" w:rsidR="00B362E6" w:rsidRPr="000754FA" w:rsidRDefault="00B362E6" w:rsidP="00E238E0">
            <w:pPr>
              <w:jc w:val="left"/>
              <w:rPr>
                <w:rFonts w:cs="Arial"/>
                <w:i/>
                <w:color w:val="FFFFFF" w:themeColor="background1"/>
                <w:szCs w:val="22"/>
              </w:rPr>
            </w:pPr>
            <w:r w:rsidRPr="000754FA">
              <w:rPr>
                <w:rFonts w:cs="Arial"/>
                <w:color w:val="FFFFFF" w:themeColor="background1"/>
                <w:szCs w:val="22"/>
              </w:rPr>
              <w:t>503.620.0881 phone</w:t>
            </w:r>
          </w:p>
        </w:tc>
        <w:tc>
          <w:tcPr>
            <w:tcW w:w="1080" w:type="dxa"/>
          </w:tcPr>
          <w:p w14:paraId="7FB1E96E" w14:textId="77777777" w:rsidR="00B362E6" w:rsidRPr="000754FA" w:rsidRDefault="00B362E6" w:rsidP="00E238E0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67552FC6" w14:textId="77777777" w:rsidR="00B362E6" w:rsidRPr="00812E2D" w:rsidRDefault="00B362E6" w:rsidP="00E238E0">
            <w:pPr>
              <w:rPr>
                <w:rFonts w:cs="Arial"/>
                <w:i/>
                <w:color w:val="FFFFFF" w:themeColor="background1"/>
                <w:szCs w:val="22"/>
              </w:rPr>
            </w:pPr>
            <w:r w:rsidRPr="00812E2D">
              <w:rPr>
                <w:rFonts w:cs="Arial"/>
                <w:smallCaps/>
                <w:color w:val="FFFFFF" w:themeColor="background1"/>
                <w:sz w:val="32"/>
                <w:szCs w:val="22"/>
              </w:rPr>
              <w:t>For:</w:t>
            </w:r>
          </w:p>
        </w:tc>
      </w:tr>
      <w:tr w:rsidR="003145AA" w:rsidRPr="000754FA" w14:paraId="476A9C73" w14:textId="77777777" w:rsidTr="00E238E0">
        <w:trPr>
          <w:trHeight w:val="1141"/>
        </w:trPr>
        <w:tc>
          <w:tcPr>
            <w:tcW w:w="5310" w:type="dxa"/>
            <w:gridSpan w:val="3"/>
          </w:tcPr>
          <w:p w14:paraId="61260145" w14:textId="479ADA67" w:rsidR="003145AA" w:rsidRPr="000754FA" w:rsidRDefault="003145AA" w:rsidP="003145AA">
            <w:pPr>
              <w:rPr>
                <w:rFonts w:cs="Arial"/>
                <w:i/>
                <w:color w:val="FFFFFF" w:themeColor="background1"/>
                <w:szCs w:val="22"/>
              </w:rPr>
            </w:pPr>
          </w:p>
        </w:tc>
        <w:tc>
          <w:tcPr>
            <w:tcW w:w="1080" w:type="dxa"/>
          </w:tcPr>
          <w:p w14:paraId="0A0B9CBF" w14:textId="77777777" w:rsidR="003145AA" w:rsidRPr="000754FA" w:rsidRDefault="003145AA" w:rsidP="003145AA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7A88F558" w14:textId="58F2330C" w:rsidR="00F64ABD" w:rsidRPr="00812E2D" w:rsidRDefault="00F06BAA" w:rsidP="00F64ABD">
            <w:pPr>
              <w:rPr>
                <w:rFonts w:cs="Arial"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 w:rsidR="00812E2D">
              <w:rPr>
                <w:rFonts w:cs="Arial"/>
                <w:color w:val="FFFFFF" w:themeColor="background1"/>
                <w:szCs w:val="22"/>
              </w:rPr>
              <w:t>cliname</w:t>
            </w:r>
            <w:proofErr w:type="spellEnd"/>
            <w:r>
              <w:rPr>
                <w:rFonts w:cs="Arial"/>
                <w:color w:val="FFFFFF" w:themeColor="background1"/>
                <w:szCs w:val="22"/>
              </w:rPr>
              <w:t>}${</w:t>
            </w:r>
            <w:proofErr w:type="spellStart"/>
            <w:r w:rsidR="00812E2D">
              <w:rPr>
                <w:rFonts w:cs="Arial"/>
                <w:color w:val="FFFFFF" w:themeColor="background1"/>
                <w:szCs w:val="22"/>
              </w:rPr>
              <w:t>clides</w:t>
            </w:r>
            <w:proofErr w:type="spellEnd"/>
            <w:r>
              <w:rPr>
                <w:rFonts w:cs="Arial"/>
                <w:color w:val="FFFFFF" w:themeColor="background1"/>
                <w:szCs w:val="22"/>
              </w:rPr>
              <w:t>}</w:t>
            </w:r>
          </w:p>
          <w:p w14:paraId="73392661" w14:textId="2DDE6D90" w:rsidR="00F64ABD" w:rsidRPr="00812E2D" w:rsidRDefault="00F06BAA" w:rsidP="00F64ABD">
            <w:pPr>
              <w:rPr>
                <w:rFonts w:cs="Arial"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 w:rsidR="004963F0" w:rsidRPr="004963F0">
              <w:rPr>
                <w:rFonts w:cs="Arial"/>
                <w:color w:val="FFFFFF" w:themeColor="background1"/>
                <w:szCs w:val="22"/>
              </w:rPr>
              <w:t>ctitle</w:t>
            </w:r>
            <w:proofErr w:type="spellEnd"/>
            <w:r>
              <w:rPr>
                <w:rFonts w:cs="Arial"/>
                <w:color w:val="FFFFFF" w:themeColor="background1"/>
                <w:szCs w:val="22"/>
              </w:rPr>
              <w:t>}</w:t>
            </w:r>
          </w:p>
          <w:p w14:paraId="7282495A" w14:textId="32E204BC" w:rsidR="00F64ABD" w:rsidRPr="00812E2D" w:rsidRDefault="00F06BAA" w:rsidP="00F64ABD">
            <w:pPr>
              <w:rPr>
                <w:rFonts w:cs="Arial"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>
              <w:rPr>
                <w:rFonts w:cs="Arial"/>
                <w:color w:val="FFFFFF" w:themeColor="background1"/>
                <w:szCs w:val="22"/>
              </w:rPr>
              <w:t>c</w:t>
            </w:r>
            <w:r w:rsidR="00812E2D">
              <w:rPr>
                <w:rFonts w:cs="Arial"/>
                <w:color w:val="FFFFFF" w:themeColor="background1"/>
                <w:szCs w:val="22"/>
              </w:rPr>
              <w:t>comp</w:t>
            </w:r>
            <w:proofErr w:type="spellEnd"/>
            <w:r>
              <w:rPr>
                <w:rFonts w:cs="Arial"/>
                <w:color w:val="FFFFFF" w:themeColor="background1"/>
                <w:szCs w:val="22"/>
              </w:rPr>
              <w:t>}</w:t>
            </w:r>
          </w:p>
          <w:p w14:paraId="0B44F41D" w14:textId="13C17B3F" w:rsidR="00F64ABD" w:rsidRPr="00812E2D" w:rsidRDefault="00F06BAA" w:rsidP="00F64ABD">
            <w:pPr>
              <w:rPr>
                <w:rFonts w:cs="Arial"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>
              <w:rPr>
                <w:rFonts w:cs="Arial"/>
                <w:color w:val="FFFFFF" w:themeColor="background1"/>
                <w:szCs w:val="22"/>
              </w:rPr>
              <w:t>c</w:t>
            </w:r>
            <w:r w:rsidR="00812E2D">
              <w:rPr>
                <w:rFonts w:cs="Arial"/>
                <w:color w:val="FFFFFF" w:themeColor="background1"/>
                <w:szCs w:val="22"/>
              </w:rPr>
              <w:t>address</w:t>
            </w:r>
            <w:proofErr w:type="spellEnd"/>
            <w:r>
              <w:rPr>
                <w:rFonts w:cs="Arial"/>
                <w:color w:val="FFFFFF" w:themeColor="background1"/>
                <w:szCs w:val="22"/>
              </w:rPr>
              <w:t>}</w:t>
            </w:r>
          </w:p>
          <w:p w14:paraId="6F55BE18" w14:textId="02E4B8F5" w:rsidR="003145AA" w:rsidRPr="00812E2D" w:rsidRDefault="00F06BAA" w:rsidP="00F64ABD">
            <w:pPr>
              <w:rPr>
                <w:rFonts w:cs="Arial"/>
                <w:color w:val="FFFFFF" w:themeColor="background1"/>
                <w:szCs w:val="22"/>
              </w:rPr>
            </w:pPr>
            <w:r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 w:rsidR="004963F0" w:rsidRPr="004963F0">
              <w:rPr>
                <w:rFonts w:cs="Arial"/>
                <w:color w:val="FFFFFF" w:themeColor="background1"/>
                <w:szCs w:val="22"/>
              </w:rPr>
              <w:t>ccsz</w:t>
            </w:r>
            <w:proofErr w:type="spellEnd"/>
            <w:r>
              <w:rPr>
                <w:rFonts w:cs="Arial"/>
                <w:color w:val="FFFFFF" w:themeColor="background1"/>
                <w:szCs w:val="22"/>
              </w:rPr>
              <w:t>}</w:t>
            </w:r>
          </w:p>
        </w:tc>
      </w:tr>
      <w:tr w:rsidR="003145AA" w:rsidRPr="000754FA" w14:paraId="73ADDE98" w14:textId="77777777" w:rsidTr="00E238E0">
        <w:tc>
          <w:tcPr>
            <w:tcW w:w="5310" w:type="dxa"/>
            <w:gridSpan w:val="3"/>
          </w:tcPr>
          <w:p w14:paraId="6000B9D2" w14:textId="77777777" w:rsidR="003145AA" w:rsidRPr="000754FA" w:rsidRDefault="003145AA" w:rsidP="003145AA">
            <w:pPr>
              <w:rPr>
                <w:rFonts w:cs="Arial"/>
                <w:i/>
                <w:color w:val="FFFFFF" w:themeColor="background1"/>
                <w:szCs w:val="22"/>
              </w:rPr>
            </w:pPr>
          </w:p>
        </w:tc>
        <w:tc>
          <w:tcPr>
            <w:tcW w:w="1080" w:type="dxa"/>
          </w:tcPr>
          <w:p w14:paraId="16E5A986" w14:textId="77777777" w:rsidR="003145AA" w:rsidRPr="000754FA" w:rsidRDefault="003145AA" w:rsidP="003145AA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03A5334E" w14:textId="77777777" w:rsidR="003145AA" w:rsidRPr="00812E2D" w:rsidRDefault="003145AA" w:rsidP="003145AA">
            <w:pPr>
              <w:rPr>
                <w:rFonts w:cs="Arial"/>
                <w:i/>
                <w:color w:val="FFFFFF" w:themeColor="background1"/>
                <w:szCs w:val="22"/>
              </w:rPr>
            </w:pPr>
          </w:p>
        </w:tc>
      </w:tr>
      <w:tr w:rsidR="003145AA" w:rsidRPr="000754FA" w14:paraId="02AADB21" w14:textId="77777777" w:rsidTr="00E238E0">
        <w:tc>
          <w:tcPr>
            <w:tcW w:w="5310" w:type="dxa"/>
            <w:gridSpan w:val="3"/>
          </w:tcPr>
          <w:p w14:paraId="70417450" w14:textId="77777777" w:rsidR="003145AA" w:rsidRPr="000754FA" w:rsidRDefault="003145AA" w:rsidP="003145AA">
            <w:pPr>
              <w:rPr>
                <w:rFonts w:cs="Arial"/>
                <w:i/>
                <w:color w:val="FFFFFF" w:themeColor="background1"/>
                <w:szCs w:val="22"/>
              </w:rPr>
            </w:pPr>
            <w:r w:rsidRPr="000754FA">
              <w:rPr>
                <w:rFonts w:cs="Arial"/>
                <w:i/>
                <w:color w:val="FFFFFF" w:themeColor="background1"/>
                <w:szCs w:val="22"/>
              </w:rPr>
              <w:t>L3Valuation.com</w:t>
            </w:r>
          </w:p>
        </w:tc>
        <w:tc>
          <w:tcPr>
            <w:tcW w:w="1080" w:type="dxa"/>
          </w:tcPr>
          <w:p w14:paraId="1A180E16" w14:textId="77777777" w:rsidR="003145AA" w:rsidRPr="000754FA" w:rsidRDefault="003145AA" w:rsidP="003145AA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27E1208F" w14:textId="2BA12E8D" w:rsidR="003145AA" w:rsidRPr="00812E2D" w:rsidRDefault="003145AA" w:rsidP="003145AA">
            <w:pPr>
              <w:rPr>
                <w:rFonts w:cs="Arial"/>
                <w:i/>
                <w:color w:val="FFFFFF" w:themeColor="background1"/>
                <w:szCs w:val="22"/>
              </w:rPr>
            </w:pPr>
            <w:r w:rsidRPr="00812E2D">
              <w:rPr>
                <w:rFonts w:cs="Arial"/>
                <w:color w:val="FFFFFF" w:themeColor="background1"/>
                <w:szCs w:val="22"/>
              </w:rPr>
              <w:t xml:space="preserve">Client ID:  </w:t>
            </w:r>
            <w:r w:rsidR="0051593D" w:rsidRPr="00812E2D">
              <w:rPr>
                <w:rFonts w:cs="Arial"/>
                <w:color w:val="FFFFFF" w:themeColor="background1"/>
                <w:szCs w:val="22"/>
              </w:rPr>
              <w:t xml:space="preserve"> </w:t>
            </w:r>
            <w:r w:rsidR="00F06BAA">
              <w:rPr>
                <w:rFonts w:cs="Arial"/>
                <w:color w:val="FFFFFF" w:themeColor="background1"/>
                <w:szCs w:val="22"/>
              </w:rPr>
              <w:t>${</w:t>
            </w:r>
            <w:proofErr w:type="spellStart"/>
            <w:r w:rsidR="00812E2D">
              <w:rPr>
                <w:rFonts w:cs="Arial"/>
                <w:color w:val="FFFFFF" w:themeColor="background1"/>
                <w:szCs w:val="22"/>
              </w:rPr>
              <w:t>clientref</w:t>
            </w:r>
            <w:proofErr w:type="spellEnd"/>
            <w:r w:rsidR="00F06BAA">
              <w:rPr>
                <w:rFonts w:cs="Arial"/>
                <w:color w:val="FFFFFF" w:themeColor="background1"/>
                <w:szCs w:val="22"/>
              </w:rPr>
              <w:t>}</w:t>
            </w:r>
          </w:p>
        </w:tc>
      </w:tr>
      <w:tr w:rsidR="003145AA" w:rsidRPr="000754FA" w14:paraId="02A4FB6C" w14:textId="77777777" w:rsidTr="00E238E0">
        <w:tc>
          <w:tcPr>
            <w:tcW w:w="5310" w:type="dxa"/>
            <w:gridSpan w:val="3"/>
          </w:tcPr>
          <w:p w14:paraId="6FA537E8" w14:textId="77777777" w:rsidR="003145AA" w:rsidRPr="000754FA" w:rsidRDefault="003145AA" w:rsidP="003145AA">
            <w:pPr>
              <w:rPr>
                <w:rFonts w:cs="Arial"/>
                <w:i/>
                <w:color w:val="FFFFFF" w:themeColor="background1"/>
                <w:szCs w:val="22"/>
              </w:rPr>
            </w:pPr>
          </w:p>
        </w:tc>
        <w:tc>
          <w:tcPr>
            <w:tcW w:w="1080" w:type="dxa"/>
          </w:tcPr>
          <w:p w14:paraId="305EC4F5" w14:textId="77777777" w:rsidR="003145AA" w:rsidRPr="006E4C75" w:rsidRDefault="003145AA" w:rsidP="003145AA">
            <w:pPr>
              <w:rPr>
                <w:rFonts w:cs="Arial"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3EB6B75B" w14:textId="618394AA" w:rsidR="003145AA" w:rsidRPr="00812E2D" w:rsidRDefault="003145AA" w:rsidP="003145AA">
            <w:pPr>
              <w:tabs>
                <w:tab w:val="left" w:pos="1332"/>
              </w:tabs>
              <w:rPr>
                <w:rFonts w:cs="Arial"/>
                <w:i/>
                <w:color w:val="FFFFFF" w:themeColor="background1"/>
                <w:szCs w:val="22"/>
              </w:rPr>
            </w:pPr>
            <w:r w:rsidRPr="00812E2D">
              <w:rPr>
                <w:rFonts w:cs="Arial"/>
                <w:color w:val="FFFFFF" w:themeColor="background1"/>
                <w:szCs w:val="22"/>
              </w:rPr>
              <w:t xml:space="preserve">Borrower:  </w:t>
            </w:r>
            <w:r w:rsidR="00F06BAA">
              <w:rPr>
                <w:rFonts w:cs="Arial"/>
                <w:color w:val="FFFFFF" w:themeColor="background1"/>
                <w:szCs w:val="22"/>
              </w:rPr>
              <w:t>${</w:t>
            </w:r>
            <w:r w:rsidR="00812E2D">
              <w:rPr>
                <w:rFonts w:cs="Arial"/>
                <w:color w:val="FFFFFF" w:themeColor="background1"/>
                <w:szCs w:val="22"/>
              </w:rPr>
              <w:t>borrower</w:t>
            </w:r>
            <w:r w:rsidR="00F06BAA">
              <w:rPr>
                <w:rFonts w:cs="Arial"/>
                <w:color w:val="FFFFFF" w:themeColor="background1"/>
                <w:szCs w:val="22"/>
              </w:rPr>
              <w:t>}</w:t>
            </w:r>
          </w:p>
        </w:tc>
      </w:tr>
      <w:tr w:rsidR="003145AA" w:rsidRPr="000754FA" w14:paraId="637A3E1C" w14:textId="77777777" w:rsidTr="00E238E0">
        <w:tc>
          <w:tcPr>
            <w:tcW w:w="5310" w:type="dxa"/>
            <w:gridSpan w:val="3"/>
          </w:tcPr>
          <w:p w14:paraId="0E4E1E27" w14:textId="77777777" w:rsidR="003145AA" w:rsidRPr="000754FA" w:rsidRDefault="003145AA" w:rsidP="003145AA">
            <w:pPr>
              <w:rPr>
                <w:rFonts w:cs="Arial"/>
                <w:i/>
                <w:color w:val="FFFFFF" w:themeColor="background1"/>
                <w:szCs w:val="22"/>
              </w:rPr>
            </w:pPr>
          </w:p>
        </w:tc>
        <w:tc>
          <w:tcPr>
            <w:tcW w:w="1080" w:type="dxa"/>
          </w:tcPr>
          <w:p w14:paraId="65E76F52" w14:textId="77777777" w:rsidR="003145AA" w:rsidRPr="000754FA" w:rsidRDefault="003145AA" w:rsidP="003145AA">
            <w:pPr>
              <w:rPr>
                <w:rFonts w:cs="Arial"/>
                <w:i/>
                <w:color w:val="7F7F7F"/>
                <w:szCs w:val="22"/>
              </w:rPr>
            </w:pPr>
          </w:p>
        </w:tc>
        <w:tc>
          <w:tcPr>
            <w:tcW w:w="4770" w:type="dxa"/>
            <w:gridSpan w:val="3"/>
          </w:tcPr>
          <w:p w14:paraId="7AA6939F" w14:textId="77777777" w:rsidR="003145AA" w:rsidRPr="000754FA" w:rsidRDefault="003145AA" w:rsidP="003145AA">
            <w:pPr>
              <w:tabs>
                <w:tab w:val="left" w:pos="1332"/>
              </w:tabs>
              <w:rPr>
                <w:rFonts w:cs="Arial"/>
                <w:i/>
                <w:color w:val="FFFFFF" w:themeColor="background1"/>
                <w:szCs w:val="22"/>
              </w:rPr>
            </w:pPr>
          </w:p>
        </w:tc>
      </w:tr>
    </w:tbl>
    <w:p w14:paraId="63ADA20B" w14:textId="77777777" w:rsidR="00B362E6" w:rsidRPr="000754FA" w:rsidRDefault="00B362E6" w:rsidP="00B362E6">
      <w:pPr>
        <w:rPr>
          <w:rFonts w:cs="Arial"/>
          <w:i/>
          <w:color w:val="7F7F7F"/>
          <w:szCs w:val="22"/>
        </w:rPr>
        <w:sectPr w:rsidR="00B362E6" w:rsidRPr="000754FA" w:rsidSect="00E238E0">
          <w:headerReference w:type="default" r:id="rId11"/>
          <w:pgSz w:w="12240" w:h="15840"/>
          <w:pgMar w:top="245" w:right="360" w:bottom="245" w:left="1440" w:header="720" w:footer="0" w:gutter="0"/>
          <w:cols w:space="720"/>
          <w:docGrid w:linePitch="360"/>
        </w:sectPr>
      </w:pPr>
    </w:p>
    <w:p w14:paraId="172E7317" w14:textId="4B9B85CF" w:rsidR="00327F75" w:rsidRPr="000754FA" w:rsidRDefault="00327F75" w:rsidP="00B32035">
      <w:pPr>
        <w:jc w:val="left"/>
        <w:outlineLvl w:val="0"/>
        <w:rPr>
          <w:rFonts w:cs="Arial"/>
          <w:szCs w:val="22"/>
        </w:rPr>
      </w:pPr>
    </w:p>
    <w:sectPr w:rsidR="00327F75" w:rsidRPr="000754FA" w:rsidSect="008C4941">
      <w:headerReference w:type="default" r:id="rId12"/>
      <w:pgSz w:w="12240" w:h="15840" w:code="1"/>
      <w:pgMar w:top="245" w:right="1440" w:bottom="720" w:left="1354" w:header="0" w:footer="288" w:gutter="0"/>
      <w:paperSrc w:first="15" w:other="15"/>
      <w:cols w:space="720"/>
      <w:noEndnote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A1207" w14:textId="77777777" w:rsidR="00BF2B12" w:rsidRDefault="00BF2B12">
      <w:r>
        <w:separator/>
      </w:r>
    </w:p>
  </w:endnote>
  <w:endnote w:type="continuationSeparator" w:id="0">
    <w:p w14:paraId="0E2378E4" w14:textId="77777777" w:rsidR="00BF2B12" w:rsidRDefault="00BF2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E7D0F" w14:textId="77777777" w:rsidR="00BF2B12" w:rsidRDefault="00BF2B12">
      <w:r>
        <w:separator/>
      </w:r>
    </w:p>
  </w:footnote>
  <w:footnote w:type="continuationSeparator" w:id="0">
    <w:p w14:paraId="37957765" w14:textId="77777777" w:rsidR="00BF2B12" w:rsidRDefault="00BF2B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44B76" w14:textId="77777777" w:rsidR="00DB2E0D" w:rsidRDefault="00DB2E0D">
    <w:pPr>
      <w:pStyle w:val="Header"/>
    </w:pPr>
    <w:r>
      <w:rPr>
        <w:noProof/>
      </w:rPr>
      <w:drawing>
        <wp:anchor distT="0" distB="0" distL="114300" distR="114300" simplePos="0" relativeHeight="251723264" behindDoc="1" locked="0" layoutInCell="1" allowOverlap="1" wp14:anchorId="796F0D5B" wp14:editId="346052E5">
          <wp:simplePos x="0" y="0"/>
          <wp:positionH relativeFrom="margin">
            <wp:posOffset>-907085</wp:posOffset>
          </wp:positionH>
          <wp:positionV relativeFrom="margin">
            <wp:posOffset>-634365</wp:posOffset>
          </wp:positionV>
          <wp:extent cx="7772399" cy="10058400"/>
          <wp:effectExtent l="0" t="0" r="635" b="0"/>
          <wp:wrapNone/>
          <wp:docPr id="10" name="Picture 29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7" descr="Valbridge report_p32-grad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399" cy="1005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14D0F" w14:textId="6A336A7A" w:rsidR="00DB2E0D" w:rsidRDefault="00DB2E0D" w:rsidP="008B475D">
    <w:pPr>
      <w:pStyle w:val="Header"/>
      <w:ind w:left="-187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0C1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2B45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7210"/>
    <w:rsid w:val="001D7B48"/>
    <w:rsid w:val="001E0570"/>
    <w:rsid w:val="001E0B56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A5C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F47"/>
    <w:rsid w:val="00283516"/>
    <w:rsid w:val="0028364D"/>
    <w:rsid w:val="00283976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2BD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3F1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AD1"/>
    <w:rsid w:val="00337017"/>
    <w:rsid w:val="0033786D"/>
    <w:rsid w:val="00340006"/>
    <w:rsid w:val="003401D1"/>
    <w:rsid w:val="00340514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6AEA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B5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DF2"/>
    <w:rsid w:val="003D2F1E"/>
    <w:rsid w:val="003D3639"/>
    <w:rsid w:val="003D3A89"/>
    <w:rsid w:val="003D3C40"/>
    <w:rsid w:val="003D45AB"/>
    <w:rsid w:val="003D51D3"/>
    <w:rsid w:val="003D5FA3"/>
    <w:rsid w:val="003D618E"/>
    <w:rsid w:val="003D633E"/>
    <w:rsid w:val="003D69E2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3F0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4C"/>
    <w:rsid w:val="006A54C8"/>
    <w:rsid w:val="006A5644"/>
    <w:rsid w:val="006A5B54"/>
    <w:rsid w:val="006A6605"/>
    <w:rsid w:val="006A6A10"/>
    <w:rsid w:val="006A6DC0"/>
    <w:rsid w:val="006A6F3C"/>
    <w:rsid w:val="006A70D4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47DE9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3E2F"/>
    <w:rsid w:val="00754332"/>
    <w:rsid w:val="007545CF"/>
    <w:rsid w:val="0075496A"/>
    <w:rsid w:val="00755190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10C"/>
    <w:rsid w:val="00764118"/>
    <w:rsid w:val="00764855"/>
    <w:rsid w:val="007648E2"/>
    <w:rsid w:val="00764C69"/>
    <w:rsid w:val="0076526A"/>
    <w:rsid w:val="0076539F"/>
    <w:rsid w:val="00765940"/>
    <w:rsid w:val="007661D3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6C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698F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2E2D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42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94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2157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3F53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928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090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C05"/>
    <w:rsid w:val="00B11FF5"/>
    <w:rsid w:val="00B12420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12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5A3C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3DF9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8E7"/>
    <w:rsid w:val="00C67C58"/>
    <w:rsid w:val="00C701CA"/>
    <w:rsid w:val="00C702F3"/>
    <w:rsid w:val="00C70487"/>
    <w:rsid w:val="00C706F1"/>
    <w:rsid w:val="00C70B23"/>
    <w:rsid w:val="00C70B73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1EC9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743"/>
    <w:rsid w:val="00CF4BD2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0B0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2EB6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BEB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138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0F7D"/>
    <w:rsid w:val="00EB13D6"/>
    <w:rsid w:val="00EB1A9F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474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569"/>
    <w:rsid w:val="00EF6597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6BAA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AC3EDB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E7C47-08FA-4E18-B159-EA9CAA019EFD}"/>
      </w:docPartPr>
      <w:docPartBody>
        <w:p w:rsidR="00602ED0" w:rsidRDefault="00BE2A4E">
          <w:r w:rsidRPr="00F2324A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2A4E"/>
    <w:rsid w:val="00286919"/>
    <w:rsid w:val="003631EB"/>
    <w:rsid w:val="004B2FC3"/>
    <w:rsid w:val="00602ED0"/>
    <w:rsid w:val="00633970"/>
    <w:rsid w:val="00AB533C"/>
    <w:rsid w:val="00BE2A4E"/>
    <w:rsid w:val="00E14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2A4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9EC4CF-7FE9-48D0-9E62-E9247251B5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EC0DAC-5E05-496E-8421-E2790CD1A5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8089FB-F625-445E-9695-E5CC0BC8F5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329BC2-274D-4A1E-AC9E-481A68203C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425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28</cp:revision>
  <cp:lastPrinted>2019-01-21T18:26:00Z</cp:lastPrinted>
  <dcterms:created xsi:type="dcterms:W3CDTF">2019-10-18T03:50:00Z</dcterms:created>
  <dcterms:modified xsi:type="dcterms:W3CDTF">2022-03-12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